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4D6C3D" w:rsidRDefault="004D6C3D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:rsidR="009748DC" w:rsidRPr="009748DC" w:rsidRDefault="009748DC" w:rsidP="009748DC">
      <w:pPr>
        <w:jc w:val="center"/>
        <w:rPr>
          <w:rFonts w:asciiTheme="minorHAnsi" w:hAnsiTheme="minorHAnsi" w:cstheme="minorHAnsi"/>
          <w:b/>
          <w:sz w:val="28"/>
          <w:szCs w:val="24"/>
        </w:rPr>
      </w:pPr>
      <w:proofErr w:type="spellStart"/>
      <w:r w:rsidRPr="009748DC">
        <w:rPr>
          <w:rFonts w:asciiTheme="minorHAnsi" w:hAnsiTheme="minorHAnsi" w:cstheme="minorHAnsi"/>
          <w:b/>
          <w:sz w:val="28"/>
          <w:szCs w:val="24"/>
        </w:rPr>
        <w:t>Proforma</w:t>
      </w:r>
      <w:proofErr w:type="spellEnd"/>
      <w:r w:rsidRPr="009748DC">
        <w:rPr>
          <w:rFonts w:asciiTheme="minorHAnsi" w:hAnsiTheme="minorHAnsi" w:cstheme="minorHAnsi"/>
          <w:b/>
          <w:sz w:val="28"/>
          <w:szCs w:val="24"/>
        </w:rPr>
        <w:t xml:space="preserve"> </w:t>
      </w:r>
      <w:r>
        <w:rPr>
          <w:rFonts w:asciiTheme="minorHAnsi" w:hAnsiTheme="minorHAnsi" w:cstheme="minorHAnsi"/>
          <w:b/>
          <w:sz w:val="28"/>
          <w:szCs w:val="24"/>
        </w:rPr>
        <w:t>f</w:t>
      </w:r>
      <w:r w:rsidRPr="009748DC">
        <w:rPr>
          <w:rFonts w:asciiTheme="minorHAnsi" w:hAnsiTheme="minorHAnsi" w:cstheme="minorHAnsi"/>
          <w:b/>
          <w:sz w:val="28"/>
          <w:szCs w:val="24"/>
        </w:rPr>
        <w:t xml:space="preserve">or Reimbursement </w:t>
      </w:r>
      <w:r>
        <w:rPr>
          <w:rFonts w:asciiTheme="minorHAnsi" w:hAnsiTheme="minorHAnsi" w:cstheme="minorHAnsi"/>
          <w:b/>
          <w:sz w:val="28"/>
          <w:szCs w:val="24"/>
        </w:rPr>
        <w:t xml:space="preserve">of </w:t>
      </w:r>
      <w:r w:rsidRPr="009748DC">
        <w:rPr>
          <w:rFonts w:asciiTheme="minorHAnsi" w:hAnsiTheme="minorHAnsi" w:cstheme="minorHAnsi"/>
          <w:b/>
          <w:sz w:val="28"/>
          <w:szCs w:val="24"/>
        </w:rPr>
        <w:t>SW</w:t>
      </w:r>
      <w:r w:rsidR="00C36BC0">
        <w:rPr>
          <w:rFonts w:asciiTheme="minorHAnsi" w:hAnsiTheme="minorHAnsi" w:cstheme="minorHAnsi"/>
          <w:b/>
          <w:sz w:val="28"/>
          <w:szCs w:val="24"/>
        </w:rPr>
        <w:t>A</w:t>
      </w:r>
      <w:r w:rsidRPr="009748DC">
        <w:rPr>
          <w:rFonts w:asciiTheme="minorHAnsi" w:hAnsiTheme="minorHAnsi" w:cstheme="minorHAnsi"/>
          <w:b/>
          <w:sz w:val="28"/>
          <w:szCs w:val="24"/>
        </w:rPr>
        <w:t>YAM/NPTEL Courses Registration Fees</w:t>
      </w:r>
    </w:p>
    <w:p w:rsidR="009748DC" w:rsidRPr="009748DC" w:rsidRDefault="009748DC" w:rsidP="009748DC">
      <w:pPr>
        <w:jc w:val="center"/>
        <w:rPr>
          <w:rFonts w:asciiTheme="minorHAnsi" w:hAnsiTheme="minorHAnsi" w:cstheme="minorHAnsi"/>
          <w:sz w:val="24"/>
          <w:szCs w:val="24"/>
        </w:rPr>
      </w:pPr>
      <w:r w:rsidRPr="009748DC">
        <w:rPr>
          <w:rFonts w:asciiTheme="minorHAnsi" w:hAnsiTheme="minorHAnsi" w:cstheme="minorHAnsi"/>
          <w:sz w:val="24"/>
          <w:szCs w:val="24"/>
        </w:rPr>
        <w:t xml:space="preserve"> (To be submitted for approval before attending the courses etc.)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464"/>
        <w:gridCol w:w="3403"/>
        <w:gridCol w:w="400"/>
        <w:gridCol w:w="544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A7447F" w:rsidRDefault="00943DC2" w:rsidP="00A7447F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the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aculty</w:t>
            </w:r>
          </w:p>
          <w:p w:rsidR="000845E9" w:rsidRPr="00D75302" w:rsidRDefault="008D3D67" w:rsidP="00A7447F">
            <w:pPr>
              <w:spacing w:before="40" w:after="4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D75302" w:rsidRDefault="00CA5B04" w:rsidP="00CA5B04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  <w:r w:rsidRPr="00D75302">
              <w:rPr>
                <w:rFonts w:asciiTheme="minorHAnsi" w:hAnsiTheme="minorHAnsi" w:cstheme="minorHAnsi"/>
                <w:b/>
                <w:spacing w:val="-1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</w:t>
            </w:r>
            <w:r w:rsidRPr="00D75302">
              <w:rPr>
                <w:rFonts w:asciiTheme="minorHAnsi" w:hAnsiTheme="minorHAnsi" w:cstheme="minorHAnsi"/>
                <w:b/>
                <w:spacing w:val="-9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Joining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D75302" w:rsidRDefault="008B3FC1" w:rsidP="008B3FC1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3FC1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>Details of the Program/</w:t>
            </w:r>
            <w:r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8B3FC1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>Course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8B3FC1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D75302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D75302" w:rsidRDefault="00D75302" w:rsidP="008B3FC1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Complete details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 the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8B3FC1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D75302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D75302" w:rsidRDefault="00D75302" w:rsidP="00606606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Justification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ttending</w:t>
            </w:r>
            <w:r w:rsidRPr="00D75302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8B3FC1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="00D75302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D75302" w:rsidRDefault="008B3FC1" w:rsidP="008B3FC1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ercentage of the marks obtained in the course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8B3FC1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  <w:r w:rsidR="00BB346E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  <w:vMerge w:val="restart"/>
          </w:tcPr>
          <w:p w:rsidR="00D75302" w:rsidRPr="00D75302" w:rsidRDefault="00D75302" w:rsidP="00D75302">
            <w:pPr>
              <w:tabs>
                <w:tab w:val="left" w:pos="4438"/>
                <w:tab w:val="left" w:pos="9893"/>
              </w:tabs>
              <w:spacing w:before="80" w:after="8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f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other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aculty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vailing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 financial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assistance</w:t>
            </w:r>
            <w:r w:rsidRPr="00D75302">
              <w:rPr>
                <w:rFonts w:asciiTheme="minorHAnsi" w:hAnsiTheme="minorHAnsi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for</w:t>
            </w:r>
            <w:r w:rsidRPr="00D75302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the</w:t>
            </w:r>
            <w:r w:rsidRPr="00D75302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D75302">
              <w:rPr>
                <w:rFonts w:asciiTheme="minorHAnsi" w:hAnsiTheme="minorHAnsi" w:cstheme="minorHAnsi"/>
                <w:b/>
                <w:sz w:val="24"/>
                <w:szCs w:val="24"/>
              </w:rPr>
              <w:t>same</w:t>
            </w:r>
            <w:r w:rsidRPr="00D75302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="008B3FC1">
              <w:rPr>
                <w:rFonts w:asciiTheme="minorHAnsi" w:hAnsiTheme="minorHAnsi" w:cstheme="minorHAnsi"/>
                <w:b/>
                <w:sz w:val="24"/>
                <w:szCs w:val="24"/>
              </w:rPr>
              <w:t>course</w:t>
            </w:r>
          </w:p>
          <w:p w:rsidR="00BB346E" w:rsidRPr="00E31B23" w:rsidRDefault="00D75302" w:rsidP="00D75302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31B23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Pr="00E31B23">
              <w:rPr>
                <w:rFonts w:asciiTheme="minorHAnsi" w:hAnsiTheme="minorHAnsi" w:cstheme="minorHAnsi"/>
                <w:i/>
                <w:sz w:val="24"/>
                <w:szCs w:val="24"/>
              </w:rPr>
              <w:t>to be filled by Dean</w:t>
            </w:r>
            <w:r w:rsidRPr="00E31B23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DC3C95" w:rsidRPr="00E8337D" w:rsidRDefault="00DC3C95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DC3C95" w:rsidRPr="00E05573" w:rsidRDefault="00DC3C95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BE428B" w:rsidP="006555A6">
      <w:pPr>
        <w:tabs>
          <w:tab w:val="left" w:pos="540"/>
        </w:tabs>
        <w:spacing w:before="60" w:after="60"/>
        <w:rPr>
          <w:rFonts w:asciiTheme="minorHAnsi" w:hAnsiTheme="minorHAnsi" w:cstheme="minorHAnsi"/>
          <w:b/>
          <w:sz w:val="24"/>
          <w:szCs w:val="24"/>
        </w:rPr>
      </w:pPr>
      <w:r w:rsidRPr="00BE428B">
        <w:rPr>
          <w:rFonts w:asciiTheme="minorHAnsi" w:hAnsiTheme="minorHAnsi" w:cstheme="minorHAnsi"/>
          <w:b/>
          <w:sz w:val="24"/>
        </w:rPr>
        <w:t xml:space="preserve">7. </w:t>
      </w:r>
      <w:r w:rsidRPr="00BE428B">
        <w:rPr>
          <w:rFonts w:asciiTheme="minorHAnsi" w:hAnsiTheme="minorHAnsi" w:cstheme="minorHAnsi"/>
          <w:b/>
          <w:sz w:val="24"/>
        </w:rPr>
        <w:tab/>
      </w:r>
      <w:r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04DBB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8D6109" w:rsidP="00D73F7F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94251">
        <w:rPr>
          <w:rFonts w:asciiTheme="minorHAnsi" w:hAnsiTheme="minorHAnsi" w:cstheme="minorHAnsi"/>
          <w:sz w:val="24"/>
          <w:szCs w:val="24"/>
        </w:rPr>
        <w:t xml:space="preserve">I undertake to state that all information given by me as above is true to the best of my knowledge. If any information given above is found false/misleading, disciplinary action may be taken against me and an incentive (if any) issued for attending the </w:t>
      </w:r>
      <w:r w:rsidR="00712250">
        <w:rPr>
          <w:rFonts w:asciiTheme="minorHAnsi" w:hAnsiTheme="minorHAnsi" w:cstheme="minorHAnsi"/>
          <w:sz w:val="24"/>
          <w:szCs w:val="24"/>
        </w:rPr>
        <w:t xml:space="preserve">course </w:t>
      </w:r>
      <w:r w:rsidRPr="00394251">
        <w:rPr>
          <w:rFonts w:asciiTheme="minorHAnsi" w:hAnsiTheme="minorHAnsi" w:cstheme="minorHAnsi"/>
          <w:sz w:val="24"/>
          <w:szCs w:val="24"/>
        </w:rPr>
        <w:t xml:space="preserve">given above may be recovered from me. This is to also certify that I have not availed any incentive for attending the same </w:t>
      </w:r>
      <w:r w:rsidR="00712250">
        <w:rPr>
          <w:rFonts w:asciiTheme="minorHAnsi" w:hAnsiTheme="minorHAnsi" w:cstheme="minorHAnsi"/>
          <w:sz w:val="24"/>
          <w:szCs w:val="24"/>
        </w:rPr>
        <w:t xml:space="preserve">course </w:t>
      </w:r>
      <w:r w:rsidRPr="00394251">
        <w:rPr>
          <w:rFonts w:asciiTheme="minorHAnsi" w:hAnsiTheme="minorHAnsi" w:cstheme="minorHAnsi"/>
          <w:sz w:val="24"/>
          <w:szCs w:val="24"/>
        </w:rPr>
        <w:t>from SGT University, previously.</w:t>
      </w:r>
      <w:r w:rsidR="00DD72DD" w:rsidRPr="00DD72DD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D7BB7" w:rsidRPr="006555A6" w:rsidRDefault="005D7BB7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D73F7F" w:rsidRDefault="00D73F7F" w:rsidP="00D73F7F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Date of Submission:</w:t>
      </w:r>
    </w:p>
    <w:p w:rsidR="00D73F7F" w:rsidRPr="006555A6" w:rsidRDefault="00D73F7F" w:rsidP="00D73F7F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D73F7F" w:rsidRPr="00C329E2" w:rsidRDefault="00D73F7F" w:rsidP="00D73F7F">
      <w:pPr>
        <w:tabs>
          <w:tab w:val="left" w:pos="540"/>
          <w:tab w:val="left" w:pos="2880"/>
          <w:tab w:val="left" w:pos="5220"/>
          <w:tab w:val="right" w:pos="9720"/>
        </w:tabs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329E2">
        <w:rPr>
          <w:rFonts w:asciiTheme="minorHAnsi" w:hAnsiTheme="minorHAnsi" w:cstheme="minorHAnsi"/>
          <w:b/>
          <w:sz w:val="24"/>
          <w:szCs w:val="24"/>
        </w:rPr>
        <w:t>Signature of the Applicant/s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</w:p>
    <w:p w:rsidR="00D73F7F" w:rsidRPr="00F45D6D" w:rsidRDefault="00D73F7F" w:rsidP="00D73F7F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D73F7F" w:rsidRDefault="00D73F7F" w:rsidP="00D73F7F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D73F7F" w:rsidRDefault="00D73F7F" w:rsidP="00D73F7F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D73F7F" w:rsidRPr="005D7BB7" w:rsidRDefault="00D73F7F" w:rsidP="00D73F7F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D73F7F" w:rsidRDefault="00D73F7F" w:rsidP="00D73F7F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D73F7F" w:rsidRDefault="00D73F7F" w:rsidP="00D73F7F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D73F7F" w:rsidRDefault="00D73F7F" w:rsidP="00D73F7F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D73F7F" w:rsidRDefault="00D73F7F" w:rsidP="00D73F7F">
      <w:pPr>
        <w:tabs>
          <w:tab w:val="right" w:pos="9720"/>
        </w:tabs>
        <w:jc w:val="both"/>
        <w:rPr>
          <w:rFonts w:asciiTheme="minorHAnsi" w:hAnsiTheme="minorHAnsi" w:cstheme="minorHAnsi"/>
          <w:i/>
          <w:sz w:val="20"/>
          <w:szCs w:val="24"/>
        </w:rPr>
      </w:pPr>
      <w:r w:rsidRPr="005D3709">
        <w:rPr>
          <w:rFonts w:asciiTheme="minorHAnsi" w:hAnsiTheme="minorHAnsi" w:cstheme="minorHAnsi"/>
          <w:b/>
          <w:sz w:val="20"/>
          <w:szCs w:val="24"/>
        </w:rPr>
        <w:lastRenderedPageBreak/>
        <w:tab/>
      </w:r>
      <w:r w:rsidRPr="005D3709"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D73F7F" w:rsidRPr="00B728DD" w:rsidRDefault="00D73F7F" w:rsidP="00D73F7F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7A10E4" w:rsidRDefault="007A10E4" w:rsidP="00F95779">
      <w:pPr>
        <w:jc w:val="both"/>
        <w:rPr>
          <w:rFonts w:asciiTheme="minorHAnsi" w:hAnsiTheme="minorHAnsi" w:cstheme="minorHAnsi"/>
          <w:b/>
          <w:szCs w:val="24"/>
        </w:rPr>
        <w:sectPr w:rsidR="007A10E4" w:rsidSect="006F4A59">
          <w:pgSz w:w="11909" w:h="16834" w:code="9"/>
          <w:pgMar w:top="720" w:right="1080" w:bottom="360" w:left="1080" w:header="720" w:footer="720" w:gutter="0"/>
          <w:cols w:space="720"/>
        </w:sectPr>
      </w:pPr>
    </w:p>
    <w:p w:rsidR="00B26D47" w:rsidRDefault="00B26D47" w:rsidP="00F95779">
      <w:pPr>
        <w:jc w:val="both"/>
        <w:rPr>
          <w:rFonts w:asciiTheme="minorHAnsi" w:hAnsiTheme="minorHAnsi" w:cstheme="minorHAnsi"/>
          <w:b/>
          <w:szCs w:val="24"/>
        </w:rPr>
      </w:pPr>
    </w:p>
    <w:p w:rsidR="00EF6647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bookmarkStart w:id="0" w:name="_GoBack"/>
      <w:bookmarkEnd w:id="0"/>
      <w:r w:rsidRPr="00772468">
        <w:rPr>
          <w:rFonts w:asciiTheme="minorHAnsi" w:hAnsiTheme="minorHAnsi" w:cstheme="minorHAnsi"/>
          <w:b/>
          <w:szCs w:val="24"/>
        </w:rPr>
        <w:t>List of Enclosure</w:t>
      </w:r>
      <w:r w:rsidR="007E0F4E">
        <w:rPr>
          <w:rFonts w:asciiTheme="minorHAnsi" w:hAnsiTheme="minorHAnsi" w:cstheme="minorHAnsi"/>
          <w:b/>
          <w:szCs w:val="24"/>
        </w:rPr>
        <w:t>s:</w:t>
      </w:r>
    </w:p>
    <w:p w:rsidR="00AC7A42" w:rsidRDefault="00AC7A42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  <w:sectPr w:rsidR="00AC7A42" w:rsidSect="007A10E4">
          <w:type w:val="continuous"/>
          <w:pgSz w:w="11909" w:h="16834" w:code="9"/>
          <w:pgMar w:top="720" w:right="1080" w:bottom="360" w:left="1080" w:header="720" w:footer="720" w:gutter="0"/>
          <w:cols w:space="720"/>
        </w:sectPr>
      </w:pPr>
    </w:p>
    <w:p w:rsidR="007E0F4E" w:rsidRPr="007E0F4E" w:rsidRDefault="007E0F4E" w:rsidP="007E0F4E">
      <w:pPr>
        <w:ind w:left="180" w:right="-202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b/>
          <w:sz w:val="20"/>
          <w:szCs w:val="24"/>
        </w:rPr>
        <w:lastRenderedPageBreak/>
        <w:t>Before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attend</w:t>
      </w:r>
      <w:r>
        <w:rPr>
          <w:rFonts w:asciiTheme="minorHAnsi" w:hAnsiTheme="minorHAnsi" w:cstheme="minorHAnsi"/>
          <w:b/>
          <w:sz w:val="20"/>
          <w:szCs w:val="24"/>
        </w:rPr>
        <w:t>ing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the program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Covering Letter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Duly filled application form</w:t>
      </w: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 xml:space="preserve">Copy of the </w:t>
      </w:r>
      <w:r w:rsidR="007A10E4">
        <w:rPr>
          <w:rFonts w:asciiTheme="minorHAnsi" w:hAnsiTheme="minorHAnsi" w:cstheme="minorHAnsi"/>
          <w:sz w:val="20"/>
          <w:szCs w:val="24"/>
        </w:rPr>
        <w:t>course/</w:t>
      </w:r>
      <w:r w:rsidRPr="006B6886">
        <w:rPr>
          <w:rFonts w:asciiTheme="minorHAnsi" w:hAnsiTheme="minorHAnsi" w:cstheme="minorHAnsi"/>
          <w:sz w:val="20"/>
          <w:szCs w:val="24"/>
        </w:rPr>
        <w:t xml:space="preserve">program </w:t>
      </w:r>
      <w:r w:rsidR="007A10E4">
        <w:rPr>
          <w:rFonts w:asciiTheme="minorHAnsi" w:hAnsiTheme="minorHAnsi" w:cstheme="minorHAnsi"/>
          <w:sz w:val="20"/>
          <w:szCs w:val="24"/>
        </w:rPr>
        <w:t>(</w:t>
      </w:r>
      <w:r w:rsidRPr="006B6886">
        <w:rPr>
          <w:rFonts w:asciiTheme="minorHAnsi" w:hAnsiTheme="minorHAnsi" w:cstheme="minorHAnsi"/>
          <w:sz w:val="20"/>
          <w:szCs w:val="24"/>
        </w:rPr>
        <w:t xml:space="preserve">with </w:t>
      </w:r>
      <w:r w:rsidR="0090354B" w:rsidRPr="006B6886">
        <w:rPr>
          <w:rFonts w:asciiTheme="minorHAnsi" w:hAnsiTheme="minorHAnsi" w:cstheme="minorHAnsi"/>
          <w:sz w:val="20"/>
          <w:szCs w:val="24"/>
        </w:rPr>
        <w:t>full details</w:t>
      </w:r>
      <w:r w:rsidRPr="006B6886">
        <w:rPr>
          <w:rFonts w:asciiTheme="minorHAnsi" w:hAnsiTheme="minorHAnsi" w:cstheme="minorHAnsi"/>
          <w:sz w:val="20"/>
          <w:szCs w:val="24"/>
        </w:rPr>
        <w:t>)</w:t>
      </w:r>
    </w:p>
    <w:p w:rsidR="006B6886" w:rsidRDefault="007A10E4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sz w:val="20"/>
          <w:szCs w:val="24"/>
        </w:rPr>
        <w:t>Registration /Exam Fee details</w:t>
      </w:r>
    </w:p>
    <w:p w:rsidR="009762D1" w:rsidRPr="009762D1" w:rsidRDefault="009762D1" w:rsidP="009762D1">
      <w:pPr>
        <w:ind w:left="180" w:right="-202"/>
        <w:jc w:val="both"/>
        <w:rPr>
          <w:rFonts w:asciiTheme="minorHAnsi" w:hAnsiTheme="minorHAnsi" w:cstheme="minorHAnsi"/>
          <w:b/>
          <w:sz w:val="20"/>
          <w:szCs w:val="24"/>
        </w:rPr>
      </w:pPr>
      <w:r w:rsidRPr="009762D1">
        <w:rPr>
          <w:rFonts w:asciiTheme="minorHAnsi" w:hAnsiTheme="minorHAnsi" w:cstheme="minorHAnsi"/>
          <w:b/>
          <w:sz w:val="20"/>
          <w:szCs w:val="24"/>
        </w:rPr>
        <w:lastRenderedPageBreak/>
        <w:t>After attend</w:t>
      </w:r>
      <w:r w:rsidR="00570D6C">
        <w:rPr>
          <w:rFonts w:asciiTheme="minorHAnsi" w:hAnsiTheme="minorHAnsi" w:cstheme="minorHAnsi"/>
          <w:b/>
          <w:sz w:val="20"/>
          <w:szCs w:val="24"/>
        </w:rPr>
        <w:t>ing</w:t>
      </w:r>
      <w:r w:rsidRPr="009762D1">
        <w:rPr>
          <w:rFonts w:asciiTheme="minorHAnsi" w:hAnsiTheme="minorHAnsi" w:cstheme="minorHAnsi"/>
          <w:b/>
          <w:sz w:val="20"/>
          <w:szCs w:val="24"/>
        </w:rPr>
        <w:t xml:space="preserve"> the program</w:t>
      </w:r>
      <w:r w:rsidR="003953A3">
        <w:rPr>
          <w:rFonts w:asciiTheme="minorHAnsi" w:hAnsiTheme="minorHAnsi" w:cstheme="minorHAnsi"/>
          <w:b/>
          <w:sz w:val="20"/>
          <w:szCs w:val="24"/>
        </w:rPr>
        <w:t xml:space="preserve"> (within 3 days)</w:t>
      </w:r>
    </w:p>
    <w:p w:rsidR="00BA77AA" w:rsidRPr="00BA77AA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BA77AA">
        <w:rPr>
          <w:rFonts w:asciiTheme="minorHAnsi" w:hAnsiTheme="minorHAnsi" w:cstheme="minorHAnsi"/>
          <w:sz w:val="20"/>
          <w:szCs w:val="24"/>
        </w:rPr>
        <w:t>Original copy of Registration Receipt</w:t>
      </w:r>
    </w:p>
    <w:p w:rsidR="00BA77AA" w:rsidRPr="00BA77AA" w:rsidRDefault="00BA77AA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BA77AA">
        <w:rPr>
          <w:rFonts w:asciiTheme="minorHAnsi" w:hAnsiTheme="minorHAnsi" w:cstheme="minorHAnsi"/>
          <w:sz w:val="20"/>
          <w:szCs w:val="24"/>
        </w:rPr>
        <w:t xml:space="preserve">Copy of </w:t>
      </w:r>
      <w:r w:rsidR="00EC07E2">
        <w:rPr>
          <w:rFonts w:asciiTheme="minorHAnsi" w:hAnsiTheme="minorHAnsi" w:cstheme="minorHAnsi"/>
          <w:sz w:val="20"/>
          <w:szCs w:val="24"/>
        </w:rPr>
        <w:t xml:space="preserve">course </w:t>
      </w:r>
      <w:r w:rsidRPr="00BA77AA">
        <w:rPr>
          <w:rFonts w:asciiTheme="minorHAnsi" w:hAnsiTheme="minorHAnsi" w:cstheme="minorHAnsi"/>
          <w:sz w:val="20"/>
          <w:szCs w:val="24"/>
        </w:rPr>
        <w:t>certificate</w:t>
      </w:r>
      <w:r w:rsidR="00EC07E2">
        <w:rPr>
          <w:rFonts w:asciiTheme="minorHAnsi" w:hAnsiTheme="minorHAnsi" w:cstheme="minorHAnsi"/>
          <w:sz w:val="20"/>
          <w:szCs w:val="24"/>
        </w:rPr>
        <w:t>/mark</w:t>
      </w:r>
      <w:r w:rsidR="00A91667">
        <w:rPr>
          <w:rFonts w:asciiTheme="minorHAnsi" w:hAnsiTheme="minorHAnsi" w:cstheme="minorHAnsi"/>
          <w:sz w:val="20"/>
          <w:szCs w:val="24"/>
        </w:rPr>
        <w:t>-</w:t>
      </w:r>
      <w:r w:rsidR="00EC07E2">
        <w:rPr>
          <w:rFonts w:asciiTheme="minorHAnsi" w:hAnsiTheme="minorHAnsi" w:cstheme="minorHAnsi"/>
          <w:sz w:val="20"/>
          <w:szCs w:val="24"/>
        </w:rPr>
        <w:t>sheet</w:t>
      </w:r>
    </w:p>
    <w:p w:rsidR="00EC07E2" w:rsidRDefault="00EC07E2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EC07E2" w:rsidRDefault="00EC07E2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  <w:sectPr w:rsidR="00EC07E2" w:rsidSect="00EC07E2">
          <w:type w:val="continuous"/>
          <w:pgSz w:w="11909" w:h="16834" w:code="9"/>
          <w:pgMar w:top="720" w:right="1080" w:bottom="360" w:left="1080" w:header="720" w:footer="720" w:gutter="0"/>
          <w:cols w:num="2" w:space="720"/>
        </w:sectPr>
      </w:pPr>
    </w:p>
    <w:p w:rsidR="00474C6E" w:rsidRDefault="00474C6E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</w:t>
      </w:r>
      <w:r w:rsidR="00A91667">
        <w:rPr>
          <w:rFonts w:asciiTheme="minorHAnsi" w:hAnsiTheme="minorHAnsi" w:cstheme="minorHAnsi"/>
          <w:b/>
          <w:sz w:val="24"/>
          <w:szCs w:val="24"/>
        </w:rPr>
        <w:t>reimbursement of the SWAYAM/NPTEL course Registration/ Exam fees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817B1F" w:rsidRPr="00E8337D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 w:rsidR="00015271"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 w:rsidR="00015271"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 w:rsidR="00F1740F">
        <w:rPr>
          <w:rFonts w:asciiTheme="minorHAnsi" w:hAnsiTheme="minorHAnsi" w:cstheme="minorHAnsi"/>
          <w:sz w:val="24"/>
          <w:szCs w:val="24"/>
        </w:rPr>
        <w:t>HoD</w:t>
      </w:r>
      <w:proofErr w:type="spellEnd"/>
      <w:r w:rsidR="00F1740F"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 w:rsidR="00F1740F">
        <w:rPr>
          <w:rFonts w:asciiTheme="minorHAnsi" w:hAnsiTheme="minorHAnsi" w:cstheme="minorHAnsi"/>
          <w:sz w:val="24"/>
          <w:szCs w:val="24"/>
        </w:rPr>
        <w:t>(R&amp;D)</w:t>
      </w:r>
      <w:r w:rsidR="00C20B5F">
        <w:rPr>
          <w:rFonts w:asciiTheme="minorHAnsi" w:hAnsiTheme="minorHAnsi" w:cstheme="minorHAnsi"/>
          <w:sz w:val="24"/>
          <w:szCs w:val="24"/>
        </w:rPr>
        <w:t>, SGT University</w:t>
      </w:r>
      <w:r w:rsidR="007D354D">
        <w:rPr>
          <w:rFonts w:asciiTheme="minorHAnsi" w:hAnsiTheme="minorHAnsi" w:cstheme="minorHAnsi"/>
          <w:sz w:val="24"/>
          <w:szCs w:val="24"/>
        </w:rPr>
        <w:t xml:space="preserve"> for approval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7D354D" w:rsidRDefault="007D354D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fter attending the </w:t>
      </w:r>
      <w:r w:rsidR="00564F27">
        <w:rPr>
          <w:rFonts w:asciiTheme="minorHAnsi" w:hAnsiTheme="minorHAnsi" w:cstheme="minorHAnsi"/>
          <w:sz w:val="24"/>
          <w:szCs w:val="24"/>
        </w:rPr>
        <w:t>course,</w:t>
      </w:r>
      <w:r>
        <w:rPr>
          <w:rFonts w:asciiTheme="minorHAnsi" w:hAnsiTheme="minorHAnsi" w:cstheme="minorHAnsi"/>
          <w:sz w:val="24"/>
          <w:szCs w:val="24"/>
        </w:rPr>
        <w:t xml:space="preserve"> the other mentioned enclosures must be submitted to Dean (R&amp;D)</w:t>
      </w:r>
      <w:r w:rsidR="00D433AC">
        <w:rPr>
          <w:rFonts w:asciiTheme="minorHAnsi" w:hAnsiTheme="minorHAnsi" w:cstheme="minorHAnsi"/>
          <w:sz w:val="24"/>
          <w:szCs w:val="24"/>
        </w:rPr>
        <w:t xml:space="preserve"> (within 3 days)</w:t>
      </w:r>
    </w:p>
    <w:p w:rsidR="00817B1F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 w:rsidR="0041502E"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 w:rsidR="007F20BD"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 w:rsidR="00015271"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and recommend </w:t>
      </w:r>
      <w:r w:rsidR="00015271"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DF7D71" w:rsidRPr="00DF7D71" w:rsidRDefault="00DF7D71" w:rsidP="00F6185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 w:rsidR="00A17C99"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817B1F" w:rsidRPr="00C422D6" w:rsidRDefault="003E0BCB" w:rsidP="00C422D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EB7FE2" w:rsidRPr="00C422D6">
        <w:rPr>
          <w:rFonts w:asciiTheme="minorHAnsi" w:hAnsiTheme="minorHAnsi" w:cstheme="minorHAnsi"/>
          <w:sz w:val="24"/>
          <w:szCs w:val="24"/>
        </w:rPr>
        <w:t xml:space="preserve">HOD and </w:t>
      </w:r>
      <w:r w:rsidRPr="00C422D6">
        <w:rPr>
          <w:rFonts w:asciiTheme="minorHAnsi" w:hAnsiTheme="minorHAnsi" w:cstheme="minorHAnsi"/>
          <w:sz w:val="24"/>
          <w:szCs w:val="24"/>
        </w:rPr>
        <w:t>Dean has to check thoroughly for the eligibility and then forward with remarks/ recommendations (</w:t>
      </w:r>
      <w:r w:rsidR="0041502E" w:rsidRPr="00C422D6">
        <w:rPr>
          <w:rFonts w:asciiTheme="minorHAnsi" w:hAnsiTheme="minorHAnsi" w:cstheme="minorHAnsi"/>
          <w:sz w:val="24"/>
          <w:szCs w:val="24"/>
        </w:rPr>
        <w:t>a</w:t>
      </w:r>
      <w:r w:rsidRPr="00C422D6">
        <w:rPr>
          <w:rFonts w:asciiTheme="minorHAnsi" w:hAnsiTheme="minorHAnsi" w:cstheme="minorHAnsi"/>
          <w:sz w:val="24"/>
          <w:szCs w:val="24"/>
        </w:rPr>
        <w:t xml:space="preserve">ccording to </w:t>
      </w:r>
      <w:r w:rsidR="009F0886"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8326FC" w:rsidRPr="00C422D6">
        <w:rPr>
          <w:rFonts w:asciiTheme="minorHAnsi" w:hAnsiTheme="minorHAnsi" w:cstheme="minorHAnsi"/>
          <w:sz w:val="24"/>
          <w:szCs w:val="24"/>
        </w:rPr>
        <w:t xml:space="preserve">current </w:t>
      </w:r>
      <w:r w:rsidRPr="00C422D6">
        <w:rPr>
          <w:rFonts w:asciiTheme="minorHAnsi" w:hAnsiTheme="minorHAnsi" w:cstheme="minorHAnsi"/>
          <w:sz w:val="24"/>
          <w:szCs w:val="24"/>
        </w:rPr>
        <w:t xml:space="preserve">research promotion </w:t>
      </w:r>
      <w:r w:rsidR="008326FC" w:rsidRPr="00C422D6">
        <w:rPr>
          <w:rFonts w:asciiTheme="minorHAnsi" w:hAnsiTheme="minorHAnsi" w:cstheme="minorHAnsi"/>
          <w:sz w:val="24"/>
          <w:szCs w:val="24"/>
        </w:rPr>
        <w:t>policy guidelines</w:t>
      </w:r>
      <w:r w:rsidRPr="00C422D6">
        <w:rPr>
          <w:rFonts w:asciiTheme="minorHAnsi" w:hAnsiTheme="minorHAnsi" w:cstheme="minorHAnsi"/>
          <w:sz w:val="24"/>
          <w:szCs w:val="24"/>
        </w:rPr>
        <w:t>)</w:t>
      </w:r>
    </w:p>
    <w:sectPr w:rsidR="00817B1F" w:rsidRPr="00C422D6" w:rsidSect="00AC7A42">
      <w:type w:val="continuous"/>
      <w:pgSz w:w="11909" w:h="16834" w:code="9"/>
      <w:pgMar w:top="720" w:right="1080" w:bottom="36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851D0"/>
    <w:multiLevelType w:val="hybridMultilevel"/>
    <w:tmpl w:val="30CAFF3A"/>
    <w:lvl w:ilvl="0" w:tplc="50D67D58">
      <w:start w:val="9"/>
      <w:numFmt w:val="decimal"/>
      <w:lvlText w:val="%1."/>
      <w:lvlJc w:val="left"/>
      <w:pPr>
        <w:ind w:left="338" w:hanging="219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2C38B26E">
      <w:start w:val="1"/>
      <w:numFmt w:val="decimal"/>
      <w:lvlText w:val="%2."/>
      <w:lvlJc w:val="left"/>
      <w:pPr>
        <w:ind w:left="840" w:hanging="360"/>
      </w:pPr>
      <w:rPr>
        <w:rFonts w:ascii="Arial MT" w:eastAsia="Arial MT" w:hAnsi="Arial MT" w:cs="Arial MT" w:hint="default"/>
        <w:color w:val="1C1C1C"/>
        <w:w w:val="100"/>
        <w:sz w:val="24"/>
        <w:szCs w:val="24"/>
        <w:lang w:val="en-US" w:eastAsia="en-US" w:bidi="ar-SA"/>
      </w:rPr>
    </w:lvl>
    <w:lvl w:ilvl="2" w:tplc="DDCA3BBA">
      <w:start w:val="1"/>
      <w:numFmt w:val="lowerRoman"/>
      <w:lvlText w:val="%3."/>
      <w:lvlJc w:val="left"/>
      <w:pPr>
        <w:ind w:left="1560" w:hanging="721"/>
      </w:pPr>
      <w:rPr>
        <w:rFonts w:ascii="Arial" w:eastAsia="Arial" w:hAnsi="Arial" w:cs="Arial" w:hint="default"/>
        <w:i/>
        <w:iCs/>
        <w:color w:val="1C1C1C"/>
        <w:spacing w:val="-2"/>
        <w:w w:val="100"/>
        <w:sz w:val="22"/>
        <w:szCs w:val="22"/>
        <w:lang w:val="en-US" w:eastAsia="en-US" w:bidi="ar-SA"/>
      </w:rPr>
    </w:lvl>
    <w:lvl w:ilvl="3" w:tplc="DD50CAFA">
      <w:start w:val="1"/>
      <w:numFmt w:val="decimal"/>
      <w:lvlText w:val="%4."/>
      <w:lvlJc w:val="left"/>
      <w:pPr>
        <w:ind w:left="1559" w:hanging="360"/>
      </w:pPr>
      <w:rPr>
        <w:rFonts w:ascii="Arial" w:eastAsia="Arial" w:hAnsi="Arial" w:cs="Arial" w:hint="default"/>
        <w:i w:val="0"/>
        <w:iCs/>
        <w:color w:val="1C1C1C"/>
        <w:spacing w:val="-1"/>
        <w:w w:val="100"/>
        <w:sz w:val="22"/>
        <w:szCs w:val="22"/>
        <w:lang w:val="en-US" w:eastAsia="en-US" w:bidi="ar-SA"/>
      </w:rPr>
    </w:lvl>
    <w:lvl w:ilvl="4" w:tplc="C178BD3A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E4204FE4">
      <w:numFmt w:val="bullet"/>
      <w:lvlText w:val="•"/>
      <w:lvlJc w:val="left"/>
      <w:pPr>
        <w:ind w:left="4800" w:hanging="360"/>
      </w:pPr>
      <w:rPr>
        <w:rFonts w:hint="default"/>
        <w:lang w:val="en-US" w:eastAsia="en-US" w:bidi="ar-SA"/>
      </w:rPr>
    </w:lvl>
    <w:lvl w:ilvl="6" w:tplc="6F86F710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7" w:tplc="CCB01E82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8" w:tplc="E7625E16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3" w15:restartNumberingAfterBreak="0">
    <w:nsid w:val="1DA16EA0"/>
    <w:multiLevelType w:val="hybridMultilevel"/>
    <w:tmpl w:val="215E99B2"/>
    <w:lvl w:ilvl="0" w:tplc="7EF4C9D8">
      <w:start w:val="6"/>
      <w:numFmt w:val="bullet"/>
      <w:lvlText w:val=""/>
      <w:lvlJc w:val="left"/>
      <w:pPr>
        <w:ind w:left="540" w:hanging="360"/>
      </w:pPr>
      <w:rPr>
        <w:rFonts w:ascii="Wingdings" w:eastAsia="Times New Roman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CB450C2"/>
    <w:multiLevelType w:val="hybridMultilevel"/>
    <w:tmpl w:val="DE4EE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9"/>
  </w:num>
  <w:num w:numId="5">
    <w:abstractNumId w:val="7"/>
  </w:num>
  <w:num w:numId="6">
    <w:abstractNumId w:val="1"/>
  </w:num>
  <w:num w:numId="7">
    <w:abstractNumId w:val="8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mwrAUAL2dgYywAAAA="/>
  </w:docVars>
  <w:rsids>
    <w:rsidRoot w:val="00817B1F"/>
    <w:rsid w:val="00015271"/>
    <w:rsid w:val="00021141"/>
    <w:rsid w:val="0002144F"/>
    <w:rsid w:val="0005530F"/>
    <w:rsid w:val="00056777"/>
    <w:rsid w:val="00082614"/>
    <w:rsid w:val="000845E9"/>
    <w:rsid w:val="000903D0"/>
    <w:rsid w:val="000B6BC1"/>
    <w:rsid w:val="000E0459"/>
    <w:rsid w:val="001107D7"/>
    <w:rsid w:val="001638D8"/>
    <w:rsid w:val="00194575"/>
    <w:rsid w:val="00196878"/>
    <w:rsid w:val="001D08F6"/>
    <w:rsid w:val="001E304A"/>
    <w:rsid w:val="001F2843"/>
    <w:rsid w:val="00214638"/>
    <w:rsid w:val="0026381A"/>
    <w:rsid w:val="00263B65"/>
    <w:rsid w:val="00295902"/>
    <w:rsid w:val="002A3F62"/>
    <w:rsid w:val="002C2C43"/>
    <w:rsid w:val="00306533"/>
    <w:rsid w:val="00307B8C"/>
    <w:rsid w:val="00316F23"/>
    <w:rsid w:val="0032669D"/>
    <w:rsid w:val="0035350A"/>
    <w:rsid w:val="003777DF"/>
    <w:rsid w:val="003953A3"/>
    <w:rsid w:val="00396C12"/>
    <w:rsid w:val="003A29EB"/>
    <w:rsid w:val="003A7AC6"/>
    <w:rsid w:val="003E0BCB"/>
    <w:rsid w:val="003E0D6F"/>
    <w:rsid w:val="003E5D47"/>
    <w:rsid w:val="0041502E"/>
    <w:rsid w:val="00437CA9"/>
    <w:rsid w:val="0046621F"/>
    <w:rsid w:val="00474C6E"/>
    <w:rsid w:val="004A7783"/>
    <w:rsid w:val="004B5236"/>
    <w:rsid w:val="004B6764"/>
    <w:rsid w:val="004B767F"/>
    <w:rsid w:val="004D6C3D"/>
    <w:rsid w:val="004E4FAB"/>
    <w:rsid w:val="004F2A4A"/>
    <w:rsid w:val="004F38B3"/>
    <w:rsid w:val="004F4E3E"/>
    <w:rsid w:val="0053708E"/>
    <w:rsid w:val="00543700"/>
    <w:rsid w:val="00547EA5"/>
    <w:rsid w:val="00564F27"/>
    <w:rsid w:val="00570D6C"/>
    <w:rsid w:val="0059320B"/>
    <w:rsid w:val="005A1B04"/>
    <w:rsid w:val="005A65ED"/>
    <w:rsid w:val="005D7BB7"/>
    <w:rsid w:val="005E7BE5"/>
    <w:rsid w:val="0063347A"/>
    <w:rsid w:val="006406F3"/>
    <w:rsid w:val="006449C2"/>
    <w:rsid w:val="006459CA"/>
    <w:rsid w:val="006555A6"/>
    <w:rsid w:val="006715CD"/>
    <w:rsid w:val="00682869"/>
    <w:rsid w:val="006854D3"/>
    <w:rsid w:val="006857D3"/>
    <w:rsid w:val="00686F10"/>
    <w:rsid w:val="006B6886"/>
    <w:rsid w:val="006C5520"/>
    <w:rsid w:val="006E55EC"/>
    <w:rsid w:val="006F4A59"/>
    <w:rsid w:val="00703FDA"/>
    <w:rsid w:val="00712250"/>
    <w:rsid w:val="007253B0"/>
    <w:rsid w:val="0073173A"/>
    <w:rsid w:val="00737D5E"/>
    <w:rsid w:val="007700CC"/>
    <w:rsid w:val="00772468"/>
    <w:rsid w:val="00774EF5"/>
    <w:rsid w:val="00776A62"/>
    <w:rsid w:val="0078378D"/>
    <w:rsid w:val="007878AD"/>
    <w:rsid w:val="007901B7"/>
    <w:rsid w:val="007A10E4"/>
    <w:rsid w:val="007A7CDE"/>
    <w:rsid w:val="007C2B12"/>
    <w:rsid w:val="007C79FE"/>
    <w:rsid w:val="007D354D"/>
    <w:rsid w:val="007D537C"/>
    <w:rsid w:val="007E0F4E"/>
    <w:rsid w:val="007F20BD"/>
    <w:rsid w:val="00817B1F"/>
    <w:rsid w:val="008326FC"/>
    <w:rsid w:val="00850F7A"/>
    <w:rsid w:val="00870E1B"/>
    <w:rsid w:val="00873949"/>
    <w:rsid w:val="0087505F"/>
    <w:rsid w:val="00890DB8"/>
    <w:rsid w:val="008B3FC1"/>
    <w:rsid w:val="008D3D67"/>
    <w:rsid w:val="008D6109"/>
    <w:rsid w:val="00902166"/>
    <w:rsid w:val="0090354B"/>
    <w:rsid w:val="00904865"/>
    <w:rsid w:val="00904DBB"/>
    <w:rsid w:val="00916E7E"/>
    <w:rsid w:val="00924590"/>
    <w:rsid w:val="00943DC2"/>
    <w:rsid w:val="00951A1D"/>
    <w:rsid w:val="0096342F"/>
    <w:rsid w:val="009748DC"/>
    <w:rsid w:val="009762D1"/>
    <w:rsid w:val="009B78E8"/>
    <w:rsid w:val="009C3713"/>
    <w:rsid w:val="009C49F6"/>
    <w:rsid w:val="009C75F0"/>
    <w:rsid w:val="009D2C7A"/>
    <w:rsid w:val="009F0886"/>
    <w:rsid w:val="00A1092F"/>
    <w:rsid w:val="00A17C99"/>
    <w:rsid w:val="00A27604"/>
    <w:rsid w:val="00A34E9F"/>
    <w:rsid w:val="00A7395D"/>
    <w:rsid w:val="00A7447F"/>
    <w:rsid w:val="00A91667"/>
    <w:rsid w:val="00AC1B5D"/>
    <w:rsid w:val="00AC7A42"/>
    <w:rsid w:val="00AD5D8E"/>
    <w:rsid w:val="00AD6969"/>
    <w:rsid w:val="00B155F8"/>
    <w:rsid w:val="00B16E1A"/>
    <w:rsid w:val="00B20A29"/>
    <w:rsid w:val="00B20FB5"/>
    <w:rsid w:val="00B26D47"/>
    <w:rsid w:val="00B71AF9"/>
    <w:rsid w:val="00B935F9"/>
    <w:rsid w:val="00B95486"/>
    <w:rsid w:val="00BA77AA"/>
    <w:rsid w:val="00BB346E"/>
    <w:rsid w:val="00BC2E3B"/>
    <w:rsid w:val="00BE428B"/>
    <w:rsid w:val="00C20B5F"/>
    <w:rsid w:val="00C3316C"/>
    <w:rsid w:val="00C36BC0"/>
    <w:rsid w:val="00C422D6"/>
    <w:rsid w:val="00C50E68"/>
    <w:rsid w:val="00C536ED"/>
    <w:rsid w:val="00C7720B"/>
    <w:rsid w:val="00CA5B04"/>
    <w:rsid w:val="00CB50FA"/>
    <w:rsid w:val="00CE685B"/>
    <w:rsid w:val="00D07FB6"/>
    <w:rsid w:val="00D17F7F"/>
    <w:rsid w:val="00D25812"/>
    <w:rsid w:val="00D433AC"/>
    <w:rsid w:val="00D60BFF"/>
    <w:rsid w:val="00D669D9"/>
    <w:rsid w:val="00D73F7F"/>
    <w:rsid w:val="00D75302"/>
    <w:rsid w:val="00DB1F3E"/>
    <w:rsid w:val="00DC1B8E"/>
    <w:rsid w:val="00DC3C95"/>
    <w:rsid w:val="00DD72DD"/>
    <w:rsid w:val="00DF7D71"/>
    <w:rsid w:val="00E05573"/>
    <w:rsid w:val="00E136C3"/>
    <w:rsid w:val="00E2291F"/>
    <w:rsid w:val="00E31B23"/>
    <w:rsid w:val="00E36B40"/>
    <w:rsid w:val="00E72CC1"/>
    <w:rsid w:val="00E76ADF"/>
    <w:rsid w:val="00E8337D"/>
    <w:rsid w:val="00EB7FE2"/>
    <w:rsid w:val="00EC07E2"/>
    <w:rsid w:val="00EC1905"/>
    <w:rsid w:val="00EC5E57"/>
    <w:rsid w:val="00EF09AA"/>
    <w:rsid w:val="00EF6647"/>
    <w:rsid w:val="00F01A93"/>
    <w:rsid w:val="00F13220"/>
    <w:rsid w:val="00F137B2"/>
    <w:rsid w:val="00F1740F"/>
    <w:rsid w:val="00F33C08"/>
    <w:rsid w:val="00F40B3A"/>
    <w:rsid w:val="00F411FA"/>
    <w:rsid w:val="00F45D6D"/>
    <w:rsid w:val="00F61850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9765D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F5A39-00CD-40D5-B31A-57CF405B0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115</cp:revision>
  <cp:lastPrinted>2022-06-10T06:02:00Z</cp:lastPrinted>
  <dcterms:created xsi:type="dcterms:W3CDTF">2022-06-21T09:49:00Z</dcterms:created>
  <dcterms:modified xsi:type="dcterms:W3CDTF">2022-09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